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46c6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47fd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15:24:14Z</dcterms:created>
  <dcterms:modified xsi:type="dcterms:W3CDTF">2021-12-28T15:24:14Z</dcterms:modified>
</cp:coreProperties>
</file>